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51" w:type="dxa"/>
        <w:tblLook w:val="04A0" w:firstRow="1" w:lastRow="0" w:firstColumn="1" w:lastColumn="0" w:noHBand="0" w:noVBand="1"/>
      </w:tblPr>
      <w:tblGrid>
        <w:gridCol w:w="846"/>
        <w:gridCol w:w="74"/>
        <w:gridCol w:w="1203"/>
        <w:gridCol w:w="282"/>
        <w:gridCol w:w="522"/>
        <w:gridCol w:w="1179"/>
        <w:gridCol w:w="371"/>
        <w:gridCol w:w="736"/>
        <w:gridCol w:w="311"/>
        <w:gridCol w:w="992"/>
        <w:gridCol w:w="283"/>
        <w:gridCol w:w="473"/>
        <w:gridCol w:w="886"/>
        <w:gridCol w:w="1193"/>
      </w:tblGrid>
      <w:tr w:rsidR="00884EC4" w:rsidRPr="0039268E" w14:paraId="259BA028" w14:textId="77777777" w:rsidTr="00884EC4">
        <w:trPr>
          <w:trHeight w:val="860"/>
        </w:trPr>
        <w:tc>
          <w:tcPr>
            <w:tcW w:w="9351" w:type="dxa"/>
            <w:gridSpan w:val="1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799FF" w14:textId="534F48EB" w:rsidR="00884EC4" w:rsidRPr="00884EC4" w:rsidRDefault="00884EC4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AU"/>
              </w:rPr>
            </w:pPr>
            <w:r w:rsidRPr="00884EC4">
              <w:rPr>
                <w:rFonts w:ascii="Calibri" w:eastAsia="Times New Roman" w:hAnsi="Calibri" w:cs="Calibri"/>
                <w:b/>
                <w:bCs/>
                <w:color w:val="0070C0"/>
                <w:sz w:val="32"/>
                <w:szCs w:val="32"/>
                <w:lang w:eastAsia="en-AU"/>
              </w:rPr>
              <w:t>Emergency Drill Critique Report</w:t>
            </w:r>
          </w:p>
        </w:tc>
      </w:tr>
      <w:tr w:rsidR="0039268E" w:rsidRPr="0039268E" w14:paraId="2FA6C714" w14:textId="77777777" w:rsidTr="009E4E33">
        <w:trPr>
          <w:trHeight w:val="499"/>
        </w:trPr>
        <w:tc>
          <w:tcPr>
            <w:tcW w:w="21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732BC4" w14:textId="092B3C60" w:rsidR="0039268E" w:rsidRPr="0039268E" w:rsidRDefault="0039268E" w:rsidP="0039268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Project</w:t>
            </w:r>
            <w:r w:rsidR="00884EC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/Site</w:t>
            </w: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Name</w:t>
            </w:r>
          </w:p>
        </w:tc>
        <w:tc>
          <w:tcPr>
            <w:tcW w:w="235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62FFAE" w14:textId="77777777" w:rsidR="0039268E" w:rsidRPr="0039268E" w:rsidRDefault="0039268E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203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F78B41" w14:textId="77777777" w:rsidR="0039268E" w:rsidRPr="0039268E" w:rsidRDefault="0039268E" w:rsidP="0039268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Location and address</w:t>
            </w:r>
          </w:p>
        </w:tc>
        <w:tc>
          <w:tcPr>
            <w:tcW w:w="283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A61CAB" w14:textId="77777777" w:rsidR="0039268E" w:rsidRPr="0039268E" w:rsidRDefault="0039268E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</w:tr>
      <w:tr w:rsidR="00884EC4" w:rsidRPr="0039268E" w14:paraId="24F804C1" w14:textId="77777777" w:rsidTr="00884EC4">
        <w:trPr>
          <w:trHeight w:val="436"/>
        </w:trPr>
        <w:tc>
          <w:tcPr>
            <w:tcW w:w="2123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3026F4" w14:textId="0F00E7AD" w:rsidR="00884EC4" w:rsidRPr="0039268E" w:rsidRDefault="00884EC4" w:rsidP="0039268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Report prepared by</w:t>
            </w:r>
          </w:p>
        </w:tc>
        <w:tc>
          <w:tcPr>
            <w:tcW w:w="7228" w:type="dxa"/>
            <w:gridSpan w:val="11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F92472" w14:textId="1FEBADA5" w:rsidR="00884EC4" w:rsidRPr="0039268E" w:rsidRDefault="00884EC4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39268E" w:rsidRPr="0039268E" w14:paraId="4E1957ED" w14:textId="77777777" w:rsidTr="0039268E">
        <w:trPr>
          <w:trHeight w:val="499"/>
        </w:trPr>
        <w:tc>
          <w:tcPr>
            <w:tcW w:w="2123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DB23B3" w14:textId="77777777" w:rsidR="0039268E" w:rsidRPr="0039268E" w:rsidRDefault="0039268E" w:rsidP="0039268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Emergency Drill / Real incident type </w:t>
            </w:r>
          </w:p>
        </w:tc>
        <w:tc>
          <w:tcPr>
            <w:tcW w:w="7228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F55DB9" w14:textId="77777777" w:rsidR="0039268E" w:rsidRPr="0039268E" w:rsidRDefault="0039268E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</w:tr>
      <w:tr w:rsidR="009E4E33" w:rsidRPr="0039268E" w14:paraId="57DD7CEC" w14:textId="77777777" w:rsidTr="009E4E33">
        <w:trPr>
          <w:trHeight w:val="499"/>
        </w:trPr>
        <w:tc>
          <w:tcPr>
            <w:tcW w:w="2123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4EF125" w14:textId="77777777" w:rsidR="0039268E" w:rsidRPr="0039268E" w:rsidRDefault="0039268E" w:rsidP="0039268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Date of Drill/Incident</w:t>
            </w:r>
          </w:p>
        </w:tc>
        <w:tc>
          <w:tcPr>
            <w:tcW w:w="235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85EE50" w14:textId="77777777" w:rsidR="0039268E" w:rsidRPr="0039268E" w:rsidRDefault="0039268E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2039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142CAE" w14:textId="77777777" w:rsidR="0039268E" w:rsidRPr="0039268E" w:rsidRDefault="0039268E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Time of Drill/Incident</w:t>
            </w:r>
          </w:p>
        </w:tc>
        <w:tc>
          <w:tcPr>
            <w:tcW w:w="28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030333" w14:textId="77777777" w:rsidR="0039268E" w:rsidRPr="0039268E" w:rsidRDefault="0039268E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  <w:p w14:paraId="589E9C42" w14:textId="77777777" w:rsidR="0039268E" w:rsidRPr="0039268E" w:rsidRDefault="0039268E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</w:tr>
      <w:tr w:rsidR="0039268E" w:rsidRPr="0039268E" w14:paraId="29DE6918" w14:textId="77777777" w:rsidTr="0039268E">
        <w:trPr>
          <w:trHeight w:val="387"/>
        </w:trPr>
        <w:tc>
          <w:tcPr>
            <w:tcW w:w="9351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70E479E" w14:textId="77777777" w:rsidR="0039268E" w:rsidRPr="0039268E" w:rsidRDefault="0039268E" w:rsidP="0039268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Scenario sequences</w:t>
            </w:r>
          </w:p>
        </w:tc>
      </w:tr>
      <w:tr w:rsidR="0039268E" w:rsidRPr="0039268E" w14:paraId="08DE99F2" w14:textId="77777777" w:rsidTr="0039268E">
        <w:trPr>
          <w:trHeight w:val="421"/>
        </w:trPr>
        <w:tc>
          <w:tcPr>
            <w:tcW w:w="92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727863" w14:textId="77777777" w:rsidR="0039268E" w:rsidRPr="0039268E" w:rsidRDefault="0039268E" w:rsidP="0039268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  <w:t>Sr. No</w:t>
            </w:r>
          </w:p>
        </w:tc>
        <w:tc>
          <w:tcPr>
            <w:tcW w:w="200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81506C" w14:textId="77777777" w:rsidR="0039268E" w:rsidRPr="0039268E" w:rsidRDefault="0039268E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  <w:t>Time</w:t>
            </w:r>
          </w:p>
        </w:tc>
        <w:tc>
          <w:tcPr>
            <w:tcW w:w="434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F70CA2" w14:textId="77777777" w:rsidR="0039268E" w:rsidRPr="0039268E" w:rsidRDefault="0039268E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  <w:t>Key sequence</w:t>
            </w:r>
          </w:p>
        </w:tc>
        <w:tc>
          <w:tcPr>
            <w:tcW w:w="20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AC950B" w14:textId="77777777" w:rsidR="0039268E" w:rsidRPr="0039268E" w:rsidRDefault="0039268E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  <w:t>Observation</w:t>
            </w:r>
          </w:p>
        </w:tc>
      </w:tr>
      <w:tr w:rsidR="0039268E" w:rsidRPr="0039268E" w14:paraId="3447F7BB" w14:textId="77777777" w:rsidTr="0039268E">
        <w:trPr>
          <w:trHeight w:val="555"/>
        </w:trPr>
        <w:tc>
          <w:tcPr>
            <w:tcW w:w="92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C48F4F" w14:textId="77777777" w:rsidR="0039268E" w:rsidRPr="0039268E" w:rsidRDefault="0039268E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200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BAC4F5" w14:textId="77777777" w:rsidR="0039268E" w:rsidRPr="0039268E" w:rsidRDefault="0039268E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434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2BD20" w14:textId="77777777" w:rsidR="0039268E" w:rsidRPr="0039268E" w:rsidRDefault="0039268E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20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BE5177" w14:textId="77777777" w:rsidR="0039268E" w:rsidRPr="0039268E" w:rsidRDefault="0039268E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</w:tr>
      <w:tr w:rsidR="0039268E" w:rsidRPr="0039268E" w14:paraId="353D47FE" w14:textId="77777777" w:rsidTr="00B54525">
        <w:trPr>
          <w:trHeight w:val="524"/>
        </w:trPr>
        <w:tc>
          <w:tcPr>
            <w:tcW w:w="92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F78EEF" w14:textId="77777777" w:rsidR="0039268E" w:rsidRPr="0039268E" w:rsidRDefault="0039268E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200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334408" w14:textId="77777777" w:rsidR="0039268E" w:rsidRPr="0039268E" w:rsidRDefault="0039268E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434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C5E59C" w14:textId="77777777" w:rsidR="0039268E" w:rsidRPr="0039268E" w:rsidRDefault="0039268E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20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067180" w14:textId="77777777" w:rsidR="0039268E" w:rsidRPr="0039268E" w:rsidRDefault="0039268E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</w:tr>
      <w:tr w:rsidR="0039268E" w:rsidRPr="0039268E" w14:paraId="4F601EAB" w14:textId="77777777" w:rsidTr="00B54525">
        <w:trPr>
          <w:trHeight w:val="561"/>
        </w:trPr>
        <w:tc>
          <w:tcPr>
            <w:tcW w:w="92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FFA4EE" w14:textId="77777777" w:rsidR="0039268E" w:rsidRPr="0039268E" w:rsidRDefault="0039268E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200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670725" w14:textId="77777777" w:rsidR="0039268E" w:rsidRPr="0039268E" w:rsidRDefault="0039268E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434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89D142" w14:textId="77777777" w:rsidR="0039268E" w:rsidRPr="0039268E" w:rsidRDefault="0039268E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20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2DC15F" w14:textId="77777777" w:rsidR="0039268E" w:rsidRPr="0039268E" w:rsidRDefault="0039268E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</w:tr>
      <w:tr w:rsidR="0039268E" w:rsidRPr="0039268E" w14:paraId="320D7526" w14:textId="77777777" w:rsidTr="00B54525">
        <w:trPr>
          <w:trHeight w:val="555"/>
        </w:trPr>
        <w:tc>
          <w:tcPr>
            <w:tcW w:w="92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857910" w14:textId="77777777" w:rsidR="0039268E" w:rsidRPr="0039268E" w:rsidRDefault="0039268E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200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8226B7" w14:textId="77777777" w:rsidR="0039268E" w:rsidRPr="0039268E" w:rsidRDefault="0039268E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434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41466" w14:textId="77777777" w:rsidR="0039268E" w:rsidRPr="0039268E" w:rsidRDefault="0039268E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20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5F3F56" w14:textId="77777777" w:rsidR="0039268E" w:rsidRPr="0039268E" w:rsidRDefault="0039268E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</w:tr>
      <w:tr w:rsidR="0039268E" w:rsidRPr="0039268E" w14:paraId="4BEAD30E" w14:textId="77777777" w:rsidTr="00B54525">
        <w:trPr>
          <w:trHeight w:val="548"/>
        </w:trPr>
        <w:tc>
          <w:tcPr>
            <w:tcW w:w="92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540167" w14:textId="77777777" w:rsidR="0039268E" w:rsidRPr="0039268E" w:rsidRDefault="0039268E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200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C6BB03" w14:textId="77777777" w:rsidR="0039268E" w:rsidRPr="0039268E" w:rsidRDefault="0039268E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434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013FD4" w14:textId="77777777" w:rsidR="0039268E" w:rsidRPr="0039268E" w:rsidRDefault="0039268E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20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FA6469" w14:textId="77777777" w:rsidR="0039268E" w:rsidRPr="0039268E" w:rsidRDefault="0039268E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</w:tr>
      <w:tr w:rsidR="0039268E" w:rsidRPr="0039268E" w14:paraId="5C82A4F8" w14:textId="77777777" w:rsidTr="00B54525">
        <w:trPr>
          <w:trHeight w:val="557"/>
        </w:trPr>
        <w:tc>
          <w:tcPr>
            <w:tcW w:w="92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AFAD4C" w14:textId="77777777" w:rsidR="0039268E" w:rsidRPr="0039268E" w:rsidRDefault="0039268E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200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97F94E" w14:textId="77777777" w:rsidR="0039268E" w:rsidRPr="0039268E" w:rsidRDefault="0039268E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434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43DDC2" w14:textId="77777777" w:rsidR="0039268E" w:rsidRPr="0039268E" w:rsidRDefault="0039268E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20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9F2CB4" w14:textId="77777777" w:rsidR="0039268E" w:rsidRPr="0039268E" w:rsidRDefault="0039268E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</w:tr>
      <w:tr w:rsidR="0039268E" w:rsidRPr="0039268E" w14:paraId="6673BB64" w14:textId="77777777" w:rsidTr="00B54525">
        <w:trPr>
          <w:trHeight w:val="564"/>
        </w:trPr>
        <w:tc>
          <w:tcPr>
            <w:tcW w:w="92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FFA50C" w14:textId="77777777" w:rsidR="0039268E" w:rsidRPr="0039268E" w:rsidRDefault="0039268E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7</w:t>
            </w:r>
          </w:p>
        </w:tc>
        <w:tc>
          <w:tcPr>
            <w:tcW w:w="200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6B86DD" w14:textId="77777777" w:rsidR="0039268E" w:rsidRPr="0039268E" w:rsidRDefault="0039268E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434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21AD65" w14:textId="77777777" w:rsidR="0039268E" w:rsidRPr="0039268E" w:rsidRDefault="0039268E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20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05BEC1" w14:textId="77777777" w:rsidR="0039268E" w:rsidRPr="0039268E" w:rsidRDefault="0039268E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</w:tr>
      <w:tr w:rsidR="0039268E" w:rsidRPr="0039268E" w14:paraId="0095699F" w14:textId="77777777" w:rsidTr="0039268E">
        <w:trPr>
          <w:trHeight w:val="211"/>
        </w:trPr>
        <w:tc>
          <w:tcPr>
            <w:tcW w:w="9351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0E8DDE6" w14:textId="77777777" w:rsidR="0039268E" w:rsidRPr="0039268E" w:rsidRDefault="0039268E" w:rsidP="0039268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Time for counting all workers (From starting until all workers counted and confirmed):</w:t>
            </w:r>
          </w:p>
        </w:tc>
      </w:tr>
      <w:tr w:rsidR="0039268E" w:rsidRPr="0039268E" w14:paraId="132AB0DE" w14:textId="77777777" w:rsidTr="0039268E">
        <w:trPr>
          <w:trHeight w:val="700"/>
        </w:trPr>
        <w:tc>
          <w:tcPr>
            <w:tcW w:w="2405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019A8D" w14:textId="77777777" w:rsidR="0039268E" w:rsidRPr="0039268E" w:rsidRDefault="0039268E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Overall Drill/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Emergency </w:t>
            </w: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management performance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B931BD9" w14:textId="77777777" w:rsidR="0039268E" w:rsidRPr="0039268E" w:rsidRDefault="0039268E" w:rsidP="0039268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Unsatisfactory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58903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A058D4" w14:textId="77777777" w:rsidR="0039268E" w:rsidRPr="0039268E" w:rsidRDefault="0039268E" w:rsidP="0039268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Satisfactory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1102021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12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7CA6BE" w14:textId="77777777" w:rsidR="0039268E" w:rsidRPr="0039268E" w:rsidRDefault="0039268E" w:rsidP="0039268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Good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1943373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135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1585D0" w14:textId="77777777" w:rsidR="0039268E" w:rsidRPr="0039268E" w:rsidRDefault="0039268E" w:rsidP="0039268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Very good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670719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BB5EA5" w14:textId="77777777" w:rsidR="0039268E" w:rsidRPr="0039268E" w:rsidRDefault="0039268E" w:rsidP="0039268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Excellent 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  <w:lang w:eastAsia="en-AU"/>
                </w:rPr>
                <w:id w:val="-1230606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</w:tr>
      <w:tr w:rsidR="0039268E" w:rsidRPr="0039268E" w14:paraId="2F05D9EB" w14:textId="77777777" w:rsidTr="0039268E">
        <w:trPr>
          <w:trHeight w:val="269"/>
        </w:trPr>
        <w:tc>
          <w:tcPr>
            <w:tcW w:w="9351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7CFEEB7" w14:textId="77777777" w:rsidR="0039268E" w:rsidRPr="0039268E" w:rsidRDefault="0039268E" w:rsidP="0039268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Positive notes</w:t>
            </w:r>
          </w:p>
        </w:tc>
      </w:tr>
      <w:tr w:rsidR="0039268E" w:rsidRPr="0039268E" w14:paraId="3F315612" w14:textId="77777777" w:rsidTr="006A3EF2">
        <w:trPr>
          <w:trHeight w:val="814"/>
        </w:trPr>
        <w:tc>
          <w:tcPr>
            <w:tcW w:w="9351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85D461" w14:textId="77777777" w:rsidR="0039268E" w:rsidRPr="0039268E" w:rsidRDefault="0039268E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</w:tr>
      <w:tr w:rsidR="0039268E" w:rsidRPr="0039268E" w14:paraId="70345A65" w14:textId="77777777" w:rsidTr="0039268E">
        <w:trPr>
          <w:trHeight w:val="237"/>
        </w:trPr>
        <w:tc>
          <w:tcPr>
            <w:tcW w:w="9351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2BFB94B" w14:textId="77777777" w:rsidR="0039268E" w:rsidRPr="0039268E" w:rsidRDefault="0039268E" w:rsidP="0039268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Corrective and Preventive Actions required</w:t>
            </w:r>
          </w:p>
        </w:tc>
      </w:tr>
      <w:tr w:rsidR="0039268E" w:rsidRPr="0039268E" w14:paraId="04038958" w14:textId="77777777" w:rsidTr="00B54525">
        <w:trPr>
          <w:trHeight w:val="854"/>
        </w:trPr>
        <w:tc>
          <w:tcPr>
            <w:tcW w:w="9351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7CC0F7" w14:textId="77777777" w:rsidR="0039268E" w:rsidRPr="0039268E" w:rsidRDefault="0039268E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</w:tr>
      <w:tr w:rsidR="0039268E" w:rsidRPr="0039268E" w14:paraId="43AA6007" w14:textId="77777777" w:rsidTr="00B54525">
        <w:trPr>
          <w:trHeight w:val="413"/>
        </w:trPr>
        <w:tc>
          <w:tcPr>
            <w:tcW w:w="9351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6B89EA2" w14:textId="77777777" w:rsidR="0039268E" w:rsidRPr="0039268E" w:rsidRDefault="00B54525" w:rsidP="0039268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Headcount:</w:t>
            </w:r>
          </w:p>
        </w:tc>
      </w:tr>
      <w:tr w:rsidR="00B54525" w:rsidRPr="0039268E" w14:paraId="3A9A3109" w14:textId="77777777" w:rsidTr="00552782">
        <w:trPr>
          <w:trHeight w:val="3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32C8B4" w14:textId="77777777" w:rsidR="00B54525" w:rsidRPr="00410267" w:rsidRDefault="00B54525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  <w:t>Sr. No</w:t>
            </w:r>
          </w:p>
        </w:tc>
        <w:tc>
          <w:tcPr>
            <w:tcW w:w="3631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4A8B45" w14:textId="77777777" w:rsidR="00B54525" w:rsidRPr="0039268E" w:rsidRDefault="00B54525" w:rsidP="00B545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</w:pPr>
            <w:r w:rsidRPr="00410267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  <w:t>Name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CD7C82" w14:textId="77777777" w:rsidR="00B54525" w:rsidRPr="00410267" w:rsidRDefault="00B54525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</w:pPr>
            <w:r w:rsidRPr="00410267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  <w:t>Sr. No</w:t>
            </w:r>
          </w:p>
        </w:tc>
        <w:tc>
          <w:tcPr>
            <w:tcW w:w="4138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2E41AB" w14:textId="77777777" w:rsidR="00B54525" w:rsidRPr="0039268E" w:rsidRDefault="00B54525" w:rsidP="00B545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  <w:t>  </w:t>
            </w:r>
            <w:r w:rsidRPr="00410267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  <w:t>Name</w:t>
            </w:r>
            <w:r w:rsidRPr="0039268E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AU"/>
              </w:rPr>
              <w:t> </w:t>
            </w:r>
          </w:p>
        </w:tc>
      </w:tr>
      <w:tr w:rsidR="00B54525" w:rsidRPr="0039268E" w14:paraId="1FF90AD4" w14:textId="77777777" w:rsidTr="00575E86">
        <w:trPr>
          <w:trHeight w:val="499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580009" w14:textId="77777777" w:rsidR="00B54525" w:rsidRPr="0039268E" w:rsidRDefault="00B54525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3631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0623F8" w14:textId="77777777" w:rsidR="00B54525" w:rsidRPr="0039268E" w:rsidRDefault="00B54525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  <w:p w14:paraId="4D9EE4F8" w14:textId="77777777" w:rsidR="00B54525" w:rsidRPr="0039268E" w:rsidRDefault="00B54525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C2CBF1" w14:textId="11670F0C" w:rsidR="00B54525" w:rsidRPr="0039268E" w:rsidRDefault="00B54525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  <w:r w:rsidR="00884EC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4138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16D230" w14:textId="77777777" w:rsidR="00B54525" w:rsidRPr="0039268E" w:rsidRDefault="00B54525" w:rsidP="00B545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 </w:t>
            </w:r>
          </w:p>
          <w:p w14:paraId="5D8A5C05" w14:textId="77777777" w:rsidR="00B54525" w:rsidRPr="0039268E" w:rsidRDefault="00B54525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</w:tr>
      <w:tr w:rsidR="00B54525" w:rsidRPr="0039268E" w14:paraId="76105E13" w14:textId="77777777" w:rsidTr="00A47426">
        <w:trPr>
          <w:trHeight w:val="499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2126C8" w14:textId="77777777" w:rsidR="00B54525" w:rsidRPr="0039268E" w:rsidRDefault="00B54525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3631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D9903D" w14:textId="77777777" w:rsidR="00B54525" w:rsidRPr="0039268E" w:rsidRDefault="00B54525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  <w:p w14:paraId="6F7F35DF" w14:textId="77777777" w:rsidR="00B54525" w:rsidRPr="0039268E" w:rsidRDefault="00B54525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429150" w14:textId="09F20EC4" w:rsidR="00B54525" w:rsidRPr="0039268E" w:rsidRDefault="00884EC4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7</w:t>
            </w:r>
          </w:p>
        </w:tc>
        <w:tc>
          <w:tcPr>
            <w:tcW w:w="4138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CDB128" w14:textId="77777777" w:rsidR="00B54525" w:rsidRPr="0039268E" w:rsidRDefault="00B54525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  <w:p w14:paraId="2012388E" w14:textId="77777777" w:rsidR="00B54525" w:rsidRPr="0039268E" w:rsidRDefault="00B54525" w:rsidP="00B545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 </w:t>
            </w:r>
          </w:p>
        </w:tc>
      </w:tr>
      <w:tr w:rsidR="00B54525" w:rsidRPr="0039268E" w14:paraId="16183ADD" w14:textId="77777777" w:rsidTr="00E87402">
        <w:trPr>
          <w:trHeight w:val="499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F5EB79" w14:textId="77777777" w:rsidR="00B54525" w:rsidRPr="0039268E" w:rsidRDefault="00B54525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3631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76271" w14:textId="77777777" w:rsidR="00B54525" w:rsidRPr="0039268E" w:rsidRDefault="00B54525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  <w:p w14:paraId="006848AB" w14:textId="77777777" w:rsidR="00B54525" w:rsidRPr="0039268E" w:rsidRDefault="00B54525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B883C4" w14:textId="308969D6" w:rsidR="00B54525" w:rsidRPr="0039268E" w:rsidRDefault="00B54525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  <w:r w:rsidR="00884EC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8</w:t>
            </w:r>
          </w:p>
        </w:tc>
        <w:tc>
          <w:tcPr>
            <w:tcW w:w="4138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A3C029" w14:textId="77777777" w:rsidR="00B54525" w:rsidRPr="0039268E" w:rsidRDefault="00B54525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3926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 </w:t>
            </w:r>
          </w:p>
          <w:p w14:paraId="150FB179" w14:textId="77777777" w:rsidR="00B54525" w:rsidRPr="0039268E" w:rsidRDefault="00B54525" w:rsidP="00B545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B54525" w:rsidRPr="0039268E" w14:paraId="53A88D44" w14:textId="77777777" w:rsidTr="00ED0612">
        <w:trPr>
          <w:trHeight w:val="499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6E3D6" w14:textId="77777777" w:rsidR="00B54525" w:rsidRPr="0039268E" w:rsidRDefault="00B54525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36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AF6162" w14:textId="77777777" w:rsidR="00B54525" w:rsidRPr="0039268E" w:rsidRDefault="00B54525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37C1DE" w14:textId="0A09DDF4" w:rsidR="00B54525" w:rsidRPr="0039268E" w:rsidRDefault="00884EC4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9</w:t>
            </w:r>
          </w:p>
        </w:tc>
        <w:tc>
          <w:tcPr>
            <w:tcW w:w="413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5569D" w14:textId="77777777" w:rsidR="00B54525" w:rsidRPr="0039268E" w:rsidRDefault="00B54525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B54525" w:rsidRPr="0039268E" w14:paraId="0B841F5F" w14:textId="77777777" w:rsidTr="00ED0612">
        <w:trPr>
          <w:trHeight w:val="499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404771" w14:textId="77777777" w:rsidR="00B54525" w:rsidRDefault="00B54525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36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017672" w14:textId="77777777" w:rsidR="00B54525" w:rsidRPr="0039268E" w:rsidRDefault="00B54525" w:rsidP="00B545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29B654" w14:textId="2CA6CB19" w:rsidR="00B54525" w:rsidRPr="0039268E" w:rsidRDefault="00884EC4" w:rsidP="003926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0</w:t>
            </w:r>
          </w:p>
        </w:tc>
        <w:tc>
          <w:tcPr>
            <w:tcW w:w="413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46FDB" w14:textId="77777777" w:rsidR="00B54525" w:rsidRPr="0039268E" w:rsidRDefault="00B54525" w:rsidP="00B545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</w:tbl>
    <w:p w14:paraId="51784713" w14:textId="2B58FDFF" w:rsidR="00C40ECD" w:rsidRPr="006C463A" w:rsidRDefault="00C40ECD" w:rsidP="00884EC4">
      <w:pPr>
        <w:rPr>
          <w:b/>
          <w:sz w:val="28"/>
        </w:rPr>
      </w:pPr>
    </w:p>
    <w:sectPr w:rsidR="00C40ECD" w:rsidRPr="006C463A" w:rsidSect="00884EC4">
      <w:footerReference w:type="default" r:id="rId6"/>
      <w:pgSz w:w="11906" w:h="16838"/>
      <w:pgMar w:top="993" w:right="1440" w:bottom="567" w:left="1440" w:header="708" w:footer="40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7C4B44" w14:textId="77777777" w:rsidR="0003059A" w:rsidRDefault="0003059A" w:rsidP="00884EC4">
      <w:pPr>
        <w:spacing w:after="0" w:line="240" w:lineRule="auto"/>
      </w:pPr>
      <w:r>
        <w:separator/>
      </w:r>
    </w:p>
  </w:endnote>
  <w:endnote w:type="continuationSeparator" w:id="0">
    <w:p w14:paraId="16E479DB" w14:textId="77777777" w:rsidR="0003059A" w:rsidRDefault="0003059A" w:rsidP="00884E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80BC2" w14:textId="2A6632F1" w:rsidR="00884EC4" w:rsidRDefault="00884EC4">
    <w:pPr>
      <w:pStyle w:val="Footer"/>
    </w:pPr>
    <w:r>
      <w:t>B-Safe Safety Solutions</w:t>
    </w:r>
  </w:p>
  <w:p w14:paraId="2DBD0DC3" w14:textId="536B5DE5" w:rsidR="00884EC4" w:rsidRDefault="00884EC4">
    <w:pPr>
      <w:pStyle w:val="Footer"/>
    </w:pPr>
    <w:r>
      <w:t>Emergency Drill Critique report template v1 March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EB14D9" w14:textId="77777777" w:rsidR="0003059A" w:rsidRDefault="0003059A" w:rsidP="00884EC4">
      <w:pPr>
        <w:spacing w:after="0" w:line="240" w:lineRule="auto"/>
      </w:pPr>
      <w:r>
        <w:separator/>
      </w:r>
    </w:p>
  </w:footnote>
  <w:footnote w:type="continuationSeparator" w:id="0">
    <w:p w14:paraId="71D9581E" w14:textId="77777777" w:rsidR="0003059A" w:rsidRDefault="0003059A" w:rsidP="00884EC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0NTIxMzG3NDIwNDZR0lEKTi0uzszPAykwrAUA2h/X2SwAAAA="/>
  </w:docVars>
  <w:rsids>
    <w:rsidRoot w:val="0039268E"/>
    <w:rsid w:val="0003059A"/>
    <w:rsid w:val="0039268E"/>
    <w:rsid w:val="00410267"/>
    <w:rsid w:val="006A3EF2"/>
    <w:rsid w:val="006C463A"/>
    <w:rsid w:val="00884EC4"/>
    <w:rsid w:val="00950E52"/>
    <w:rsid w:val="009E4E33"/>
    <w:rsid w:val="00B071D1"/>
    <w:rsid w:val="00B16F42"/>
    <w:rsid w:val="00B54525"/>
    <w:rsid w:val="00C40ECD"/>
    <w:rsid w:val="00C56283"/>
    <w:rsid w:val="00F21048"/>
    <w:rsid w:val="00FE43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EE3BDA"/>
  <w15:chartTrackingRefBased/>
  <w15:docId w15:val="{F200450A-8835-46C0-9A55-66EB8D65B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4E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4EC4"/>
  </w:style>
  <w:style w:type="paragraph" w:styleId="Footer">
    <w:name w:val="footer"/>
    <w:basedOn w:val="Normal"/>
    <w:link w:val="FooterChar"/>
    <w:uiPriority w:val="99"/>
    <w:unhideWhenUsed/>
    <w:rsid w:val="00884E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4E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31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2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Lehn</dc:creator>
  <cp:keywords/>
  <dc:description/>
  <cp:lastModifiedBy>Bavchandbhai Virani</cp:lastModifiedBy>
  <cp:revision>3</cp:revision>
  <dcterms:created xsi:type="dcterms:W3CDTF">2022-06-19T22:47:00Z</dcterms:created>
  <dcterms:modified xsi:type="dcterms:W3CDTF">2022-06-19T22:50:00Z</dcterms:modified>
</cp:coreProperties>
</file>